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224.png" ContentType="image/png"/>
  <Override PartName="/word/media/rId228.png" ContentType="image/png"/>
  <Override PartName="/word/media/rId232.png" ContentType="image/png"/>
  <Override PartName="/word/media/rId236.png" ContentType="image/png"/>
  <Override PartName="/word/media/rId240.png" ContentType="image/png"/>
  <Override PartName="/word/media/rId244.png" ContentType="image/png"/>
  <Override PartName="/word/media/rId248.png" ContentType="image/png"/>
  <Override PartName="/word/media/rId2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generated report from BCEAweb</w:t>
      </w:r>
    </w:p>
    <w:p>
      <w:pPr>
        <w:pStyle w:val="Date"/>
      </w:pPr>
      <w:r>
        <w:t xml:space="preserve">Version: 13 September, 2025</w:t>
      </w:r>
    </w:p>
    <w:bookmarkStart w:id="209" w:name="distributional-assumptions"/>
    <w:p>
      <w:pPr>
        <w:pStyle w:val="Heading1"/>
      </w:pPr>
      <w:r>
        <w:t xml:space="preserve">Distributional assumptions</w:t>
      </w:r>
    </w:p>
    <w:p>
      <w:pPr>
        <w:pStyle w:val="FirstParagraph"/>
      </w:pPr>
      <w:r>
        <w:t xml:space="preserve">This sections presents graphical and tabular summaries to check the distributional assumptions used for th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7</m:t>
        </m:r>
      </m:oMath>
      <w:r>
        <w:t xml:space="preserve"> </w:t>
      </w:r>
      <w:r>
        <w:t xml:space="preserve">parameters included in the economic model. For each parameter, a histogram of the distribution is presented together with a summary table, reporting some relevant statistics.</w:t>
      </w:r>
    </w:p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unnamed-chunk-1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2280"/>
        <w:gridCol w:w="960"/>
        <w:gridCol w:w="840"/>
        <w:gridCol w:w="960"/>
        <w:gridCol w:w="18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4.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8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9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95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19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9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648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unnamed-chunk-19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256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files/figure-docx/unnamed-chunk-19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4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219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files/figure-docx/unnamed-chunk-19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2280"/>
        <w:gridCol w:w="960"/>
        <w:gridCol w:w="840"/>
        <w:gridCol w:w="960"/>
        <w:gridCol w:w="18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5.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.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503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_files/figure-docx/unnamed-chunk-19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3"/>
        <w:gridCol w:w="2245"/>
        <w:gridCol w:w="945"/>
        <w:gridCol w:w="827"/>
        <w:gridCol w:w="1063"/>
        <w:gridCol w:w="17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8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1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8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files/figure-docx/unnamed-chunk-19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9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5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8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097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_files/figure-docx/unnamed-chunk-19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8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303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files/figure-docx/unnamed-chunk-19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5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0489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port_files/figure-docx/unnamed-chunk-19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524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_files/figure-docx/unnamed-chunk-19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0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2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809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_files/figure-docx/unnamed-chunk-19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2212"/>
        <w:gridCol w:w="1048"/>
        <w:gridCol w:w="815"/>
        <w:gridCol w:w="1048"/>
        <w:gridCol w:w="17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74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6.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3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9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_files/figure-docx/unnamed-chunk-19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4.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7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7229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port_files/figure-docx/unnamed-chunk-19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7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6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4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_files/figure-docx/unnamed-chunk-19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6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816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port_files/figure-docx/unnamed-chunk-19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5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608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port_files/figure-docx/unnamed-chunk-19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1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8907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port_files/figure-docx/unnamed-chunk-19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5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4829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port_files/figure-docx/unnamed-chunk-19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9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390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port_files/figure-docx/unnamed-chunk-19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.7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656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port_files/figure-docx/unnamed-chunk-19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1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.8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8600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port_files/figure-docx/unnamed-chunk-19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.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1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355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port_files/figure-docx/unnamed-chunk-19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9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.9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824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port_files/figure-docx/unnamed-chunk-19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9.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9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0589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port_files/figure-docx/unnamed-chunk-19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1.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9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38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port_files/figure-docx/unnamed-chunk-19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8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.2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321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port_files/figure-docx/unnamed-chunk-19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217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port_files/figure-docx/unnamed-chunk-19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644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port_files/figure-docx/unnamed-chunk-19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90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5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7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9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85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port_files/figure-docx/unnamed-chunk-19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971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7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6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1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312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port_files/figure-docx/unnamed-chunk-19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01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9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7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22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port_files/figure-docx/unnamed-chunk-19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2090"/>
        <w:gridCol w:w="1100"/>
        <w:gridCol w:w="1100"/>
        <w:gridCol w:w="99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9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2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0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5e-0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port_files/figure-docx/unnamed-chunk-19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3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4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-0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eport_files/figure-docx/unnamed-chunk-19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7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e-0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port_files/figure-docx/unnamed-chunk-19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997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6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1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61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eport_files/figure-docx/unnamed-chunk-19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55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port_files/figure-docx/unnamed-chunk-19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4"/>
        <w:gridCol w:w="2061"/>
        <w:gridCol w:w="1084"/>
        <w:gridCol w:w="1084"/>
        <w:gridCol w:w="976"/>
        <w:gridCol w:w="16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65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4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257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eport_files/figure-docx/unnamed-chunk-19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9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02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9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59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port_files/figure-docx/unnamed-chunk-19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199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9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99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28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e-0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eport_files/figure-docx/unnamed-chunk-19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4"/>
        <w:gridCol w:w="2061"/>
        <w:gridCol w:w="1084"/>
        <w:gridCol w:w="1084"/>
        <w:gridCol w:w="976"/>
        <w:gridCol w:w="16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4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6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6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eport_files/figure-docx/unnamed-chunk-19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1033"/>
        <w:gridCol w:w="1033"/>
        <w:gridCol w:w="918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9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1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740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eport_files/figure-docx/unnamed-chunk-19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2212"/>
        <w:gridCol w:w="1048"/>
        <w:gridCol w:w="931"/>
        <w:gridCol w:w="931"/>
        <w:gridCol w:w="17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17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7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1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4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64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eport_files/figure-docx/unnamed-chunk-19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2212"/>
        <w:gridCol w:w="931"/>
        <w:gridCol w:w="931"/>
        <w:gridCol w:w="1048"/>
        <w:gridCol w:w="17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2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5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64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eport_files/figure-docx/unnamed-chunk-19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382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81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89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119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eport_files/figure-docx/unnamed-chunk-19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90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5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7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9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85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report_files/figure-docx/unnamed-chunk-19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90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5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7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9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85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report_files/figure-docx/unnamed-chunk-19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1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8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7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2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15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report_files/figure-docx/unnamed-chunk-19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1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8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7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2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15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report_files/figure-docx/unnamed-chunk-19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918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50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6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772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report_files/figure-docx/unnamed-chunk-19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61.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4.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3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3.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1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240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report_files/figure-docx/unnamed-chunk-19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1033"/>
        <w:gridCol w:w="918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99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9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7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116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report_files/figure-docx/unnamed-chunk-19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29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7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5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424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report_files/figure-docx/unnamed-chunk-19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1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8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1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2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323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report_files/figure-docx/unnamed-chunk-19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854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79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2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5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7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961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report_files/figure-docx/unnamed-chunk-19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3"/>
        <w:gridCol w:w="2119"/>
        <w:gridCol w:w="1115"/>
        <w:gridCol w:w="1003"/>
        <w:gridCol w:w="1003"/>
        <w:gridCol w:w="16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35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30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1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3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056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report_files/figure-docx/unnamed-chunk-19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4"/>
        <w:gridCol w:w="2061"/>
        <w:gridCol w:w="1084"/>
        <w:gridCol w:w="1084"/>
        <w:gridCol w:w="976"/>
        <w:gridCol w:w="16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08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26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1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76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2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405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report_files/figure-docx/unnamed-chunk-19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1033"/>
        <w:gridCol w:w="1033"/>
        <w:gridCol w:w="918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45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62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report_files/figure-docx/unnamed-chunk-19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918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1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0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85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4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860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report_files/figure-docx/unnamed-chunk-19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8"/>
        <w:gridCol w:w="2180"/>
        <w:gridCol w:w="1033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5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24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067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report_files/figure-docx/unnamed-chunk-19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918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4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9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17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report_files/figure-docx/unnamed-chunk-19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4"/>
        <w:gridCol w:w="2061"/>
        <w:gridCol w:w="1084"/>
        <w:gridCol w:w="976"/>
        <w:gridCol w:w="1084"/>
        <w:gridCol w:w="16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424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5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1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625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report_files/figure-docx/unnamed-chunk-19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888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54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7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24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568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report_files/figure-docx/unnamed-chunk-19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00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9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02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88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572</w:t>
            </w:r>
          </w:p>
        </w:tc>
      </w:tr>
    </w:tbl>
    <w:bookmarkEnd w:id="209"/>
    <w:bookmarkStart w:id="223" w:name="economic-analysis"/>
    <w:p>
      <w:pPr>
        <w:pStyle w:val="Heading1"/>
      </w:pPr>
      <w:r>
        <w:t xml:space="preserve">Economic Analysis</w:t>
      </w:r>
    </w:p>
    <w:p>
      <w:pPr>
        <w:pStyle w:val="FirstParagraph"/>
      </w:pPr>
      <w:r>
        <w:t xml:space="preserve">This section contains a summary of the economic evaluation.</w:t>
      </w:r>
    </w:p>
    <w:bookmarkStart w:id="210" w:name="cost-effectiveness-analysis"/>
    <w:p>
      <w:pPr>
        <w:pStyle w:val="Heading2"/>
      </w:pPr>
      <w:r>
        <w:t xml:space="preserve">Cost-effectiveness analysis</w:t>
      </w:r>
    </w:p>
    <w:p>
      <w:pPr>
        <w:pStyle w:val="FirstParagraph"/>
      </w:pPr>
      <w:r>
        <w:t xml:space="preserve">This sub-section presents a summary table reporting basic economic results as well as the optimal decision, given the selected willingness-to-pay threshol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5000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st-effectiveness analysis summary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ference intervention:  Intervention1</w:t>
      </w:r>
      <w:r>
        <w:br/>
      </w:r>
      <w:r>
        <w:rPr>
          <w:rStyle w:val="VerbatimChar"/>
        </w:rPr>
        <w:t xml:space="preserve">  Comparator intervention: Intervention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timal decision: choose Intervention1 for k &lt; 20100 and Intervention2 for k &gt;= 2010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alysis for willingness to pay parameter k = 2500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Expected net benefit</w:t>
      </w:r>
      <w:r>
        <w:br/>
      </w:r>
      <w:r>
        <w:rPr>
          <w:rStyle w:val="VerbatimChar"/>
        </w:rPr>
        <w:t xml:space="preserve">  Intervention1              -36.054</w:t>
      </w:r>
      <w:r>
        <w:br/>
      </w:r>
      <w:r>
        <w:rPr>
          <w:rStyle w:val="VerbatimChar"/>
        </w:rPr>
        <w:t xml:space="preserve">  Intervention2              -34.82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              EIB  CEAC  ICER</w:t>
      </w:r>
      <w:r>
        <w:br/>
      </w:r>
      <w:r>
        <w:rPr>
          <w:rStyle w:val="VerbatimChar"/>
        </w:rPr>
        <w:t xml:space="preserve">  Intervention1 vs Intervention2 -1.2284 0.471 20098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ptimal intervention (max expected net benefit) for k = 25000: Intervention2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EVPI 2.4145</w:t>
      </w:r>
    </w:p>
    <w:bookmarkEnd w:id="210"/>
    <w:bookmarkStart w:id="214" w:name="cost-effectiveness-plane"/>
    <w:p>
      <w:pPr>
        <w:pStyle w:val="Heading2"/>
      </w:pPr>
      <w:r>
        <w:t xml:space="preserve">Cost-effectiveness plane</w:t>
      </w:r>
    </w:p>
    <w:p>
      <w:pPr>
        <w:pStyle w:val="FirstParagraph"/>
      </w:pPr>
      <w:r>
        <w:t xml:space="preserve">The following graph shows the cost-effectiveness plane. This presents the joint distribution of the population average benefit and cost differential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Δ</m:t>
                </m:r>
              </m:e>
              <m:sub>
                <m:r>
                  <m:t>e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Each point in the graph represents a</w:t>
      </w:r>
      <w:r>
        <w:t xml:space="preserve"> </w:t>
      </w:r>
      <w:r>
        <w:t xml:space="preserve">‘potential future’</w:t>
      </w:r>
      <w:r>
        <w:t xml:space="preserve"> </w:t>
      </w:r>
      <w:r>
        <w:t xml:space="preserve">in terms of expected incremental economic outcomes. The shaded portion of the plane is the</w:t>
      </w:r>
      <w:r>
        <w:t xml:space="preserve"> </w:t>
      </w:r>
      <w:r>
        <w:t xml:space="preserve">‘</w:t>
      </w:r>
      <w:r>
        <w:rPr>
          <w:i/>
          <w:iCs/>
        </w:rPr>
        <w:t xml:space="preserve">sustainability area</w:t>
      </w:r>
      <w:r>
        <w:t xml:space="preserve">’</w:t>
      </w:r>
      <w:r>
        <w:t xml:space="preserve">. The more points lay in the sustainability area, the more likely that the reference intervention will turn out to be cost-effective, at a given willingness to pay threshold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in this case selected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</m:oMath>
      <w:r>
        <w:t xml:space="preserve"> </w:t>
      </w:r>
      <w:r>
        <w:t xml:space="preserve">25000)</w:t>
      </w:r>
    </w:p>
    <w:p>
      <w:pPr>
        <w:pStyle w:val="BodyText"/>
      </w:pPr>
      <w:r>
        <w:drawing>
          <wp:inline>
            <wp:extent cx="4244741" cy="424474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report_files/figure-docx/unnamed-chunk-36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18" w:name="expected-incremental-benefit"/>
    <w:p>
      <w:pPr>
        <w:pStyle w:val="Heading2"/>
      </w:pPr>
      <w:r>
        <w:t xml:space="preserve">Expected Incremental Benefit</w:t>
      </w:r>
    </w:p>
    <w:p>
      <w:pPr>
        <w:pStyle w:val="FirstParagraph"/>
      </w:pPr>
      <w:r>
        <w:t xml:space="preserve">The following graph shows the Expected Incremental Benefit (EIB), as a function of a grid of values for the willingness to pa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in this case in the interval 0 - 50000).</w:t>
      </w:r>
    </w:p>
    <w:p>
      <w:pPr>
        <w:pStyle w:val="BodyText"/>
      </w:pPr>
      <w:r>
        <w:t xml:space="preserve">The valu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correspondence of which the line crosses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</m:oMath>
      <w:r>
        <w:t xml:space="preserve">axis is termed the</w:t>
      </w:r>
      <w:r>
        <w:t xml:space="preserve"> </w:t>
      </w:r>
      <w:r>
        <w:t xml:space="preserve">‘</w:t>
      </w:r>
      <w:r>
        <w:rPr>
          <w:i/>
          <w:iCs/>
        </w:rPr>
        <w:t xml:space="preserve">break-even point</w:t>
      </w:r>
      <w:r>
        <w:t xml:space="preserve">’</w:t>
      </w:r>
      <w:r>
        <w:t xml:space="preserve"> </w:t>
      </w:r>
      <w:r>
        <w:t xml:space="preserve">and represents the point(s) at which the optimal decision changes. The graph also reports the 95% credible limits around the EIB.</w:t>
      </w:r>
    </w:p>
    <w:p>
      <w:pPr>
        <w:pStyle w:val="BodyText"/>
      </w:pPr>
      <w:r>
        <w:drawing>
          <wp:inline>
            <wp:extent cx="4244741" cy="424474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report_files/figure-docx/unnamed-chunk-41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8"/>
    <w:bookmarkStart w:id="222" w:name="cost-effectiveness-efficiency-frontier"/>
    <w:p>
      <w:pPr>
        <w:pStyle w:val="Heading2"/>
      </w:pPr>
      <w:r>
        <w:t xml:space="preserve">Cost-effectiveness efficiency frontier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st-effectiveness efficiency frontier summary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terventions on the efficiency frontier:</w:t>
      </w:r>
      <w:r>
        <w:br/>
      </w:r>
      <w:r>
        <w:rPr>
          <w:rStyle w:val="VerbatimChar"/>
        </w:rPr>
        <w:t xml:space="preserve">                Effectiveness  Costs Increase slope Increase angle</w:t>
      </w:r>
      <w:r>
        <w:br/>
      </w:r>
      <w:r>
        <w:rPr>
          <w:rStyle w:val="VerbatimChar"/>
        </w:rPr>
        <w:t xml:space="preserve">  Intervention2   -0.00080537 14.691             NA             NA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terventions not on the efficiency frontier:</w:t>
      </w:r>
      <w:r>
        <w:br/>
      </w:r>
      <w:r>
        <w:rPr>
          <w:rStyle w:val="VerbatimChar"/>
        </w:rPr>
        <w:t xml:space="preserve">                Effectiveness  Costs     Dominance type</w:t>
      </w:r>
      <w:r>
        <w:br/>
      </w:r>
      <w:r>
        <w:rPr>
          <w:rStyle w:val="VerbatimChar"/>
        </w:rPr>
        <w:t xml:space="preserve">  Intervention1    -0.0010559 9.6555 Extended dominance</w:t>
      </w:r>
    </w:p>
    <w:p>
      <w:pPr>
        <w:pStyle w:val="FirstParagraph"/>
      </w:pPr>
      <w:r>
        <w:drawing>
          <wp:inline>
            <wp:extent cx="4244741" cy="424474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report_files/figure-docx/unnamed-chunk-46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End w:id="223"/>
    <w:bookmarkStart w:id="256" w:name="probabilistic-sensitivity-analysis"/>
    <w:p>
      <w:pPr>
        <w:pStyle w:val="Heading1"/>
      </w:pPr>
      <w:r>
        <w:t xml:space="preserve">Probabilistic Sensitivity Analysis</w:t>
      </w:r>
    </w:p>
    <w:p>
      <w:pPr>
        <w:pStyle w:val="FirstParagraph"/>
      </w:pPr>
      <w:r>
        <w:t xml:space="preserve">This section presents the results of Probabilistic Sensitivity Analysis (PSA). PSA is used to assess the impact of parameter uncertainty on the decision-making process.</w:t>
      </w:r>
    </w:p>
    <w:bookmarkStart w:id="227" w:name="cost-effectiveness-acceptability-curve"/>
    <w:p>
      <w:pPr>
        <w:pStyle w:val="Heading2"/>
      </w:pPr>
      <w:r>
        <w:t xml:space="preserve">Cost-effectiveness acceptability curve</w:t>
      </w:r>
    </w:p>
    <w:p>
      <w:pPr>
        <w:pStyle w:val="FirstParagraph"/>
      </w:pPr>
      <w:r>
        <w:t xml:space="preserve">The following graph shows the cost-effectiveness acceptability curve (CEAC). The CEAC represents the proportion of</w:t>
      </w:r>
      <w:r>
        <w:t xml:space="preserve"> </w:t>
      </w:r>
      <w:r>
        <w:t xml:space="preserve">‘potential futures’</w:t>
      </w:r>
      <w:r>
        <w:t xml:space="preserve"> </w:t>
      </w:r>
      <w:r>
        <w:t xml:space="preserve">in which the reference intervention is estimated to be more cost-effective than the comparator. Thus, it can be interpreted as the</w:t>
      </w:r>
      <w:r>
        <w:t xml:space="preserve"> </w:t>
      </w:r>
      <w:r>
        <w:t xml:space="preserve">‘probability of cost-effectiveness’</w:t>
      </w:r>
      <w:r>
        <w:t xml:space="preserve">.</w:t>
      </w:r>
    </w:p>
    <w:p>
      <w:pPr>
        <w:pStyle w:val="BodyText"/>
      </w:pPr>
      <w:r>
        <w:drawing>
          <wp:inline>
            <wp:extent cx="4244741" cy="424474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report_files/figure-docx/unnamed-chunk-55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31" w:name="X46181c40c585683aeb23d5e585bce58c361280a"/>
    <w:p>
      <w:pPr>
        <w:pStyle w:val="Heading2"/>
      </w:pPr>
      <w:r>
        <w:t xml:space="preserve">Multi-comparison Cost-effectiveness acceptability curve</w:t>
      </w:r>
    </w:p>
    <w:p>
      <w:pPr>
        <w:pStyle w:val="FirstParagraph"/>
      </w:pPr>
      <w:r>
        <w:drawing>
          <wp:inline>
            <wp:extent cx="4244741" cy="424474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report_files/figure-docx/unnamed-chunk-60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Start w:id="235" w:name="X41a104f7eb1dc5278e6d6c8765b4db995a2b71a"/>
    <w:p>
      <w:pPr>
        <w:pStyle w:val="Heading2"/>
      </w:pPr>
      <w:r>
        <w:t xml:space="preserve">Cost-effectiveness acceptability frontier</w:t>
      </w:r>
    </w:p>
    <w:p>
      <w:pPr>
        <w:pStyle w:val="FirstParagraph"/>
      </w:pPr>
      <w:r>
        <w:drawing>
          <wp:inline>
            <wp:extent cx="4244741" cy="4244741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report_files/figure-docx/unnamed-chunk-65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5"/>
    <w:bookmarkStart w:id="239" w:name="expected-value-of-perfect-information"/>
    <w:p>
      <w:pPr>
        <w:pStyle w:val="Heading2"/>
      </w:pPr>
      <w:r>
        <w:t xml:space="preserve">Expected value of perfect information</w:t>
      </w:r>
    </w:p>
    <w:p>
      <w:pPr>
        <w:pStyle w:val="FirstParagraph"/>
      </w:pPr>
      <w:r>
        <w:drawing>
          <wp:inline>
            <wp:extent cx="4244741" cy="424474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report_files/figure-docx/unnamed-chunk-71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9"/>
    <w:bookmarkStart w:id="243" w:name="info-rank-plot"/>
    <w:p>
      <w:pPr>
        <w:pStyle w:val="Heading2"/>
      </w:pPr>
      <w:r>
        <w:t xml:space="preserve">Info-rank plot</w:t>
      </w:r>
    </w:p>
    <w:p>
      <w:pPr>
        <w:pStyle w:val="FirstParagraph"/>
      </w:pPr>
      <w:r>
        <w:t xml:space="preserve">This section presents the results of the Info-rank plot. This is an extension of the Tornado plot, which is used to identify the most important parameters. Instead of using deterministic sensitivity analysis, however, the Info-rank plot is based on the analysis of the Expected Value of Partial Perfect Information (EVPPI).</w:t>
      </w:r>
    </w:p>
    <w:p>
      <w:pPr>
        <w:pStyle w:val="BodyText"/>
      </w:pPr>
      <w:r>
        <w:t xml:space="preserve">For each parameter and value of the willingness-to-pay threshold</w:t>
      </w:r>
      <w:r>
        <w:t xml:space="preserve"> </w:t>
      </w:r>
      <m:oMath>
        <m:r>
          <m:t>k</m:t>
        </m:r>
      </m:oMath>
      <w:r>
        <w:t xml:space="preserve">, a barchart is plotted to describe the ratio of EVPPI (specific to that parameter) to EVPI. This represents the relative</w:t>
      </w:r>
      <w:r>
        <w:t xml:space="preserve"> </w:t>
      </w:r>
      <w:r>
        <w:t xml:space="preserve">‘importance’</w:t>
      </w:r>
      <w:r>
        <w:t xml:space="preserve"> </w:t>
      </w:r>
      <w:r>
        <w:t xml:space="preserve">of each parameter in terms of the expected value of information.</w:t>
      </w:r>
    </w:p>
    <w:p>
      <w:pPr>
        <w:pStyle w:val="BodyText"/>
      </w:pPr>
      <w:r>
        <w:drawing>
          <wp:inline>
            <wp:extent cx="5334000" cy="6130395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report_files/figure-docx/unnamed-chunk-76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3"/>
    <w:bookmarkStart w:id="255" w:name="X04b8c52b0f8df9dbc70176bdd4325b399ffe91d"/>
    <w:p>
      <w:pPr>
        <w:pStyle w:val="Heading2"/>
      </w:pPr>
      <w:r>
        <w:t xml:space="preserve">Expected value of perfect partial information</w:t>
      </w:r>
    </w:p>
    <w:p>
      <w:pPr>
        <w:pStyle w:val="FirstParagraph"/>
      </w:pPr>
      <w:r>
        <w:t xml:space="preserve">This section presents the results of the analysis of the Expected Value of Partial Perfect Information (EVPPI). The analysis considers specifically the set of</w:t>
      </w:r>
      <w:r>
        <w:t xml:space="preserve"> </w:t>
      </w:r>
      <w:r>
        <w:rPr>
          <w:i/>
          <w:iCs/>
        </w:rPr>
        <w:t xml:space="preserve">important</w:t>
      </w:r>
      <w:r>
        <w:t xml:space="preserve"> </w:t>
      </w:r>
      <w:r>
        <w:t xml:space="preserve">parameters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(</m:t>
        </m:r>
      </m:oMath>
      <w:r>
        <w:t xml:space="preserve">Death.2.1., Death.1.1., Adverse.events</w:t>
      </w:r>
      <m:oMath>
        <m:r>
          <m:rPr>
            <m:sty m:val="p"/>
          </m:rPr>
          <m:t>)</m:t>
        </m:r>
      </m:oMath>
      <w:r>
        <w:t xml:space="preserve">. The resulting EVPPI describes the value of learning about</w:t>
      </w:r>
      <w:r>
        <w:t xml:space="preserve"> </w:t>
      </w:r>
      <m:oMath>
        <m:r>
          <m:t>ϕ</m:t>
        </m:r>
      </m:oMath>
      <w:r>
        <w:t xml:space="preserve">, while all the other parameters remain uncertain at the current level of knowledge.</w:t>
      </w:r>
    </w:p>
    <w:bookmarkStart w:id="247" w:name="estimation-of-the-evppi"/>
    <w:p>
      <w:pPr>
        <w:pStyle w:val="Heading3"/>
      </w:pPr>
      <w:r>
        <w:t xml:space="preserve">Estimation of the EVPPI</w:t>
      </w:r>
    </w:p>
    <w:p>
      <w:pPr>
        <w:pStyle w:val="FirstParagraph"/>
      </w:pPr>
      <w:r>
        <w:t xml:space="preserve">The EVPPI has been estimated using Gaussian Process regression with a total running time of 0 seconds. The following graph shows the EVPPI as a function of the willingness-to-pay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drawing>
          <wp:inline>
            <wp:extent cx="4340993" cy="4244741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report_files/figure-docx/unnamed-chunk-81-1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7"/>
    <w:bookmarkStart w:id="254" w:name="diagnostics"/>
    <w:p>
      <w:pPr>
        <w:pStyle w:val="Heading3"/>
      </w:pPr>
      <w:r>
        <w:t xml:space="preserve">Diagnostics</w:t>
      </w:r>
    </w:p>
    <w:p>
      <w:pPr>
        <w:pStyle w:val="FirstParagraph"/>
      </w:pPr>
      <w:r>
        <w:t xml:space="preserve">The following graphs can be used to assess the model and method used to perform the calculations. The</w:t>
      </w:r>
      <w:r>
        <w:t xml:space="preserve"> </w:t>
      </w:r>
      <w:r>
        <w:rPr>
          <w:i/>
          <w:iCs/>
        </w:rPr>
        <w:t xml:space="preserve">Residual Plot</w:t>
      </w:r>
      <w:r>
        <w:t xml:space="preserve"> </w:t>
      </w:r>
      <w:r>
        <w:t xml:space="preserve">shows the model residuals, separately for the costs and the effects. A scatter plot with no evident pattern indicates satisfactory fit.</w:t>
      </w:r>
    </w:p>
    <w:p>
      <w:pPr>
        <w:pStyle w:val="BodyText"/>
      </w:pPr>
      <w:r>
        <w:t xml:space="preserve">Since the calculation methods are based on some form of underlying normality of the process describing the distribution of the Net Benefits, the</w:t>
      </w:r>
      <w:r>
        <w:t xml:space="preserve"> </w:t>
      </w:r>
      <w:r>
        <w:rPr>
          <w:i/>
          <w:iCs/>
        </w:rPr>
        <w:t xml:space="preserve">Q-Q Plot</w:t>
      </w:r>
      <w:r>
        <w:t xml:space="preserve"> </w:t>
      </w:r>
      <w:r>
        <w:t xml:space="preserve">for both costs and effects should show points lying on top of the 45 degrees line. Substantial departure from linearity in this graph indicate poor model fitting.</w:t>
      </w:r>
    </w:p>
    <w:p>
      <w:pPr>
        <w:pStyle w:val="BodyText"/>
      </w:pPr>
      <w:r>
        <w:drawing>
          <wp:inline>
            <wp:extent cx="5082138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report_files/figure-docx/unnamed-chunk-82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82138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report_files/figure-docx/unnamed-chunk-83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4"/>
    <w:bookmarkEnd w:id="255"/>
    <w:bookmarkEnd w:id="2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1" Target="media/rId2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generated report from BCEAweb</dc:title>
  <dc:creator/>
  <cp:keywords/>
  <dcterms:created xsi:type="dcterms:W3CDTF">2025-09-13T13:09:16Z</dcterms:created>
  <dcterms:modified xsi:type="dcterms:W3CDTF">2025-09-13T13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: 13 September, 2025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